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81EFF" w14:textId="01E1C767" w:rsidR="00E85663" w:rsidRDefault="00E85663" w:rsidP="00E85663">
      <w:pPr>
        <w:pStyle w:val="Textoindependiente"/>
        <w:rPr>
          <w:sz w:val="32"/>
        </w:rPr>
      </w:pPr>
      <w:r>
        <w:rPr>
          <w:noProof/>
          <w:sz w:val="32"/>
        </w:rPr>
        <w:drawing>
          <wp:anchor distT="0" distB="0" distL="0" distR="0" simplePos="0" relativeHeight="251660288" behindDoc="1" locked="0" layoutInCell="1" allowOverlap="1" wp14:anchorId="3B100663" wp14:editId="30C5E426">
            <wp:simplePos x="0" y="0"/>
            <wp:positionH relativeFrom="page">
              <wp:align>center</wp:align>
            </wp:positionH>
            <wp:positionV relativeFrom="page">
              <wp:posOffset>1037590</wp:posOffset>
            </wp:positionV>
            <wp:extent cx="6997065" cy="9439275"/>
            <wp:effectExtent l="0" t="0" r="0" b="9525"/>
            <wp:wrapNone/>
            <wp:docPr id="3" name="Image 3" descr="Imagen que contiene Dibujo de ingeniería&#10;&#10;El contenido generado por IA puede ser incorrecto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Imagen que contiene Dibujo de ingeniería&#10;&#10;El contenido generado por IA puede ser incorrecto.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97065" cy="9439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3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919FD85" wp14:editId="671CE4ED">
                <wp:simplePos x="0" y="0"/>
                <wp:positionH relativeFrom="page">
                  <wp:posOffset>1080820</wp:posOffset>
                </wp:positionH>
                <wp:positionV relativeFrom="page">
                  <wp:posOffset>1139189</wp:posOffset>
                </wp:positionV>
                <wp:extent cx="4714875" cy="8531860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714875" cy="85318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5A722ED" w14:textId="77777777" w:rsidR="00E85663" w:rsidRDefault="00E85663" w:rsidP="00E85663">
                            <w:pPr>
                              <w:spacing w:line="399" w:lineRule="exact"/>
                              <w:ind w:left="3881"/>
                              <w:rPr>
                                <w:sz w:val="36"/>
                              </w:rPr>
                            </w:pPr>
                            <w:r>
                              <w:rPr>
                                <w:spacing w:val="-2"/>
                                <w:sz w:val="36"/>
                              </w:rPr>
                              <w:t>Portada</w:t>
                            </w:r>
                          </w:p>
                          <w:p w14:paraId="27F3C6ED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4E232A12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3611C251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625865BB" w14:textId="77777777" w:rsidR="00E85663" w:rsidRDefault="00E85663" w:rsidP="00E85663">
                            <w:pPr>
                              <w:pStyle w:val="Textoindependiente"/>
                              <w:spacing w:before="208"/>
                              <w:rPr>
                                <w:sz w:val="36"/>
                              </w:rPr>
                            </w:pPr>
                          </w:p>
                          <w:p w14:paraId="74439BA2" w14:textId="77777777" w:rsidR="00E85663" w:rsidRDefault="00E85663" w:rsidP="00E85663">
                            <w:pPr>
                              <w:ind w:left="1143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Universidad</w:t>
                            </w:r>
                            <w:r>
                              <w:rPr>
                                <w:b/>
                                <w:spacing w:val="-1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Nacional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>Loja</w:t>
                            </w:r>
                          </w:p>
                          <w:p w14:paraId="60B69AD9" w14:textId="77777777" w:rsidR="00E85663" w:rsidRDefault="00E85663" w:rsidP="00E85663">
                            <w:pPr>
                              <w:pStyle w:val="Textoindependiente"/>
                              <w:spacing w:before="321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85F608E" w14:textId="77777777" w:rsidR="00E85663" w:rsidRDefault="00E85663" w:rsidP="00E85663">
                            <w:pPr>
                              <w:spacing w:line="360" w:lineRule="auto"/>
                              <w:ind w:left="1147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acultad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ducación,</w:t>
                            </w:r>
                            <w:r>
                              <w:rPr>
                                <w:b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l</w:t>
                            </w:r>
                            <w:r>
                              <w:rPr>
                                <w:b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Arte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y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Comunicación Carrera de Comunicación Social</w:t>
                            </w:r>
                          </w:p>
                          <w:p w14:paraId="5E080CB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75DD90BD" w14:textId="77777777" w:rsidR="00E85663" w:rsidRDefault="00E85663" w:rsidP="00E85663">
                            <w:pPr>
                              <w:pStyle w:val="Textoindependiente"/>
                              <w:spacing w:before="129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00699F2" w14:textId="77777777" w:rsidR="00E85663" w:rsidRDefault="00E85663" w:rsidP="00E85663">
                            <w:pPr>
                              <w:ind w:left="1077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284CB959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26F5C6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538C9CA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EA2133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AC7EDBC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2F82D7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F45AD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A4D973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DAED9CB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7E61F2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246164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D1660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44ECC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83C188F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486FB5E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96621B0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E271CE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8D8E9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AA3C5D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7E9AF8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AFFD9D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1455A48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4951C6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76F0A4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9E96F53" w14:textId="77777777" w:rsidR="00E85663" w:rsidRDefault="00E85663" w:rsidP="00E85663">
                            <w:pPr>
                              <w:pStyle w:val="Textoindependiente"/>
                              <w:spacing w:before="244"/>
                              <w:rPr>
                                <w:b/>
                              </w:rPr>
                            </w:pPr>
                          </w:p>
                          <w:p w14:paraId="6B60ABD3" w14:textId="77777777" w:rsidR="00E85663" w:rsidRDefault="00E85663" w:rsidP="00E85663">
                            <w:pPr>
                              <w:ind w:left="3766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76ACB456" w14:textId="77777777" w:rsidR="00E85663" w:rsidRDefault="00E85663" w:rsidP="00E85663">
                            <w:pPr>
                              <w:pStyle w:val="Textoindependiente"/>
                              <w:spacing w:before="221"/>
                              <w:rPr>
                                <w:b/>
                              </w:rPr>
                            </w:pPr>
                          </w:p>
                          <w:p w14:paraId="5A8F3CA7" w14:textId="77777777" w:rsidR="00E85663" w:rsidRDefault="00E85663" w:rsidP="00E85663">
                            <w:pPr>
                              <w:pStyle w:val="Textoindependiente"/>
                            </w:pPr>
                            <w:r>
                              <w:t>Lic.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lex Ren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Jaramill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ampoverd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Mg.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Sc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19FD85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margin-left:85.1pt;margin-top:89.7pt;width:371.25pt;height:671.8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" filled="f" stroked="f">
                <v:textbox inset="0,0,0,0">
                  <w:txbxContent>
                    <w:p w14:paraId="75A722ED" w14:textId="77777777" w:rsidR="00E85663" w:rsidRDefault="00E85663" w:rsidP="00E85663">
                      <w:pPr>
                        <w:spacing w:line="399" w:lineRule="exact"/>
                        <w:ind w:left="3881"/>
                        <w:rPr>
                          <w:sz w:val="36"/>
                        </w:rPr>
                      </w:pPr>
                      <w:r>
                        <w:rPr>
                          <w:spacing w:val="-2"/>
                          <w:sz w:val="36"/>
                        </w:rPr>
                        <w:t>Portada</w:t>
                      </w:r>
                    </w:p>
                    <w:p w14:paraId="27F3C6ED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4E232A12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3611C251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625865BB" w14:textId="77777777" w:rsidR="00E85663" w:rsidRDefault="00E85663" w:rsidP="00E85663">
                      <w:pPr>
                        <w:pStyle w:val="Textoindependiente"/>
                        <w:spacing w:before="208"/>
                        <w:rPr>
                          <w:sz w:val="36"/>
                        </w:rPr>
                      </w:pPr>
                    </w:p>
                    <w:p w14:paraId="74439BA2" w14:textId="77777777" w:rsidR="00E85663" w:rsidRDefault="00E85663" w:rsidP="00E85663">
                      <w:pPr>
                        <w:ind w:left="1143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Universidad</w:t>
                      </w:r>
                      <w:r>
                        <w:rPr>
                          <w:b/>
                          <w:spacing w:val="-1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Nacional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>Loja</w:t>
                      </w:r>
                    </w:p>
                    <w:p w14:paraId="60B69AD9" w14:textId="77777777" w:rsidR="00E85663" w:rsidRDefault="00E85663" w:rsidP="00E85663">
                      <w:pPr>
                        <w:pStyle w:val="Textoindependiente"/>
                        <w:spacing w:before="321"/>
                        <w:rPr>
                          <w:b/>
                          <w:sz w:val="28"/>
                        </w:rPr>
                      </w:pPr>
                    </w:p>
                    <w:p w14:paraId="585F608E" w14:textId="77777777" w:rsidR="00E85663" w:rsidRDefault="00E85663" w:rsidP="00E85663">
                      <w:pPr>
                        <w:spacing w:line="360" w:lineRule="auto"/>
                        <w:ind w:left="1147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acultad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ducación,</w:t>
                      </w:r>
                      <w:r>
                        <w:rPr>
                          <w:b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l</w:t>
                      </w:r>
                      <w:r>
                        <w:rPr>
                          <w:b/>
                          <w:spacing w:val="-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Arte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y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Comunicación Carrera de Comunicación Social</w:t>
                      </w:r>
                    </w:p>
                    <w:p w14:paraId="5E080CBD" w14:textId="77777777" w:rsidR="00E85663" w:rsidRDefault="00E85663" w:rsidP="00E85663">
                      <w:pPr>
                        <w:pStyle w:val="Textoindependiente"/>
                        <w:rPr>
                          <w:b/>
                          <w:sz w:val="28"/>
                        </w:rPr>
                      </w:pPr>
                    </w:p>
                    <w:p w14:paraId="75DD90BD" w14:textId="77777777" w:rsidR="00E85663" w:rsidRDefault="00E85663" w:rsidP="00E85663">
                      <w:pPr>
                        <w:pStyle w:val="Textoindependiente"/>
                        <w:spacing w:before="129"/>
                        <w:rPr>
                          <w:b/>
                          <w:sz w:val="28"/>
                        </w:rPr>
                      </w:pPr>
                    </w:p>
                    <w:p w14:paraId="500699F2" w14:textId="77777777" w:rsidR="00E85663" w:rsidRDefault="00E85663" w:rsidP="00E85663">
                      <w:pPr>
                        <w:ind w:left="1077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284CB959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26F5C6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538C9CA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EA2133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AC7EDBC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2F82D7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F45AD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A4D973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DAED9CB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7E61F2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246164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D1660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44ECC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83C188F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486FB5E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96621B0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E271CE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8D8E9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AA3C5D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7E9AF8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AFFD9D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1455A48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4951C6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76F0A4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9E96F53" w14:textId="77777777" w:rsidR="00E85663" w:rsidRDefault="00E85663" w:rsidP="00E85663">
                      <w:pPr>
                        <w:pStyle w:val="Textoindependiente"/>
                        <w:spacing w:before="244"/>
                        <w:rPr>
                          <w:b/>
                        </w:rPr>
                      </w:pPr>
                    </w:p>
                    <w:p w14:paraId="6B60ABD3" w14:textId="77777777" w:rsidR="00E85663" w:rsidRDefault="00E85663" w:rsidP="00E85663">
                      <w:pPr>
                        <w:ind w:left="3766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76ACB456" w14:textId="77777777" w:rsidR="00E85663" w:rsidRDefault="00E85663" w:rsidP="00E85663">
                      <w:pPr>
                        <w:pStyle w:val="Textoindependiente"/>
                        <w:spacing w:before="221"/>
                        <w:rPr>
                          <w:b/>
                        </w:rPr>
                      </w:pPr>
                    </w:p>
                    <w:p w14:paraId="5A8F3CA7" w14:textId="77777777" w:rsidR="00E85663" w:rsidRDefault="00E85663" w:rsidP="00E85663">
                      <w:pPr>
                        <w:pStyle w:val="Textoindependiente"/>
                      </w:pPr>
                      <w:r>
                        <w:t>Lic.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lex Ren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Jaramill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ampoverd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g.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Sc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5470B">
        <w:rPr>
          <w:sz w:val="32"/>
        </w:rPr>
        <w:t xml:space="preserve"> </w:t>
      </w:r>
    </w:p>
    <w:p w14:paraId="437029B4" w14:textId="77777777" w:rsidR="00E5470B" w:rsidRDefault="00E5470B" w:rsidP="00E85663">
      <w:pPr>
        <w:pStyle w:val="Textoindependiente"/>
        <w:rPr>
          <w:sz w:val="32"/>
        </w:rPr>
      </w:pPr>
    </w:p>
    <w:p w14:paraId="29991E5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F73753D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D369229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769485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82FCC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996BF1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C9B942E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321E8CC2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0B46B909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16CCDA05" w14:textId="590AB821" w:rsidR="00E85663" w:rsidRP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Univ</w:t>
      </w:r>
      <w:bookmarkStart w:id="0" w:name="_bookmark0"/>
      <w:bookmarkEnd w:id="0"/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ersidad</w:t>
      </w:r>
      <w:r w:rsidRPr="00E85663">
        <w:rPr>
          <w:rFonts w:ascii="Times New Roman" w:eastAsia="Times New Roman" w:hAnsi="Times New Roman" w:cs="Times New Roman"/>
          <w:b/>
          <w:spacing w:val="-13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Nacional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de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pacing w:val="-4"/>
          <w:sz w:val="32"/>
          <w:szCs w:val="22"/>
          <w:lang w:val="es-ES" w:eastAsia="en-US"/>
        </w:rPr>
        <w:t>Loja</w:t>
      </w:r>
    </w:p>
    <w:p w14:paraId="4BD4B1F4" w14:textId="77777777" w:rsidR="00E85663" w:rsidRPr="00E85663" w:rsidRDefault="00E85663" w:rsidP="00E85663">
      <w:pPr>
        <w:widowControl w:val="0"/>
        <w:autoSpaceDE w:val="0"/>
        <w:autoSpaceDN w:val="0"/>
        <w:spacing w:before="15"/>
        <w:rPr>
          <w:rFonts w:ascii="Times New Roman" w:eastAsia="Times New Roman" w:hAnsi="Times New Roman" w:cs="Times New Roman"/>
          <w:b/>
          <w:sz w:val="32"/>
          <w:lang w:val="es-ES" w:eastAsia="en-US"/>
        </w:rPr>
      </w:pPr>
    </w:p>
    <w:p w14:paraId="39BBCA10" w14:textId="64CC24F6" w:rsidR="00E85663" w:rsidRPr="00E85663" w:rsidRDefault="00E85663" w:rsidP="00E85663">
      <w:pPr>
        <w:widowControl w:val="0"/>
        <w:autoSpaceDE w:val="0"/>
        <w:autoSpaceDN w:val="0"/>
        <w:spacing w:line="489" w:lineRule="auto"/>
        <w:ind w:left="851" w:right="91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arrera de </w:t>
      </w:r>
      <w:r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omputación </w:t>
      </w:r>
    </w:p>
    <w:p w14:paraId="00C042F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61ADC8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87EFC3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2D9FAE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2ADFB2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EDDC2B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DB75355" w14:textId="16663E4B" w:rsidR="00E85663" w:rsidRPr="00E85663" w:rsidRDefault="00E85663" w:rsidP="00E85663">
      <w:pPr>
        <w:widowControl w:val="0"/>
        <w:autoSpaceDE w:val="0"/>
        <w:autoSpaceDN w:val="0"/>
        <w:ind w:left="765" w:right="602"/>
        <w:jc w:val="center"/>
        <w:outlineLvl w:val="0"/>
        <w:rPr>
          <w:rFonts w:ascii="Times New Roman" w:eastAsia="Times New Roman" w:hAnsi="Times New Roman" w:cs="Times New Roman"/>
          <w:b/>
          <w:bCs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AUTOR:</w:t>
      </w:r>
    </w:p>
    <w:p w14:paraId="0D04CA29" w14:textId="77777777" w:rsidR="00E85663" w:rsidRPr="00E85663" w:rsidRDefault="00E85663" w:rsidP="00E85663">
      <w:pPr>
        <w:widowControl w:val="0"/>
        <w:autoSpaceDE w:val="0"/>
        <w:autoSpaceDN w:val="0"/>
        <w:spacing w:before="63"/>
        <w:rPr>
          <w:rFonts w:ascii="Times New Roman" w:eastAsia="Times New Roman" w:hAnsi="Times New Roman" w:cs="Times New Roman"/>
          <w:b/>
          <w:lang w:val="es-ES" w:eastAsia="en-US"/>
        </w:rPr>
      </w:pPr>
    </w:p>
    <w:p w14:paraId="36F6E9D6" w14:textId="77777777" w:rsidR="00E03A89" w:rsidRDefault="00E85663" w:rsidP="00E85663">
      <w:pPr>
        <w:widowControl w:val="0"/>
        <w:autoSpaceDE w:val="0"/>
        <w:autoSpaceDN w:val="0"/>
        <w:ind w:left="765" w:right="600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>Brandon Alexis Medina Jiménez</w:t>
      </w:r>
    </w:p>
    <w:p w14:paraId="348F0432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6DA0B1DA" w14:textId="77777777" w:rsidR="00E85663" w:rsidRPr="00E85663" w:rsidRDefault="00E85663" w:rsidP="00E85663">
      <w:pPr>
        <w:widowControl w:val="0"/>
        <w:autoSpaceDE w:val="0"/>
        <w:autoSpaceDN w:val="0"/>
        <w:spacing w:before="200"/>
        <w:rPr>
          <w:rFonts w:ascii="Times New Roman" w:eastAsia="Times New Roman" w:hAnsi="Times New Roman" w:cs="Times New Roman"/>
          <w:lang w:val="es-ES" w:eastAsia="en-US"/>
        </w:rPr>
      </w:pPr>
    </w:p>
    <w:p w14:paraId="48D3E12B" w14:textId="2AA3754D" w:rsidR="00E85663" w:rsidRPr="00E85663" w:rsidRDefault="00E85663" w:rsidP="00E85663">
      <w:pPr>
        <w:widowControl w:val="0"/>
        <w:autoSpaceDE w:val="0"/>
        <w:autoSpaceDN w:val="0"/>
        <w:ind w:left="765" w:right="600"/>
        <w:jc w:val="center"/>
        <w:outlineLvl w:val="0"/>
        <w:rPr>
          <w:rFonts w:ascii="Times New Roman" w:eastAsia="Times New Roman" w:hAnsi="Times New Roman" w:cs="Times New Roman"/>
          <w:bCs/>
          <w:lang w:val="es-ES" w:eastAsia="en-US"/>
        </w:rPr>
      </w:pPr>
      <w:r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DOCENTE</w:t>
      </w:r>
      <w:r w:rsidRPr="00E85663">
        <w:rPr>
          <w:rFonts w:ascii="Times New Roman" w:eastAsia="Times New Roman" w:hAnsi="Times New Roman" w:cs="Times New Roman"/>
          <w:bCs/>
          <w:spacing w:val="-2"/>
          <w:lang w:val="es-ES" w:eastAsia="en-US"/>
        </w:rPr>
        <w:t>:</w:t>
      </w:r>
    </w:p>
    <w:p w14:paraId="03721AE6" w14:textId="77777777" w:rsidR="00E85663" w:rsidRPr="00E85663" w:rsidRDefault="00E85663" w:rsidP="00E85663">
      <w:pPr>
        <w:widowControl w:val="0"/>
        <w:autoSpaceDE w:val="0"/>
        <w:autoSpaceDN w:val="0"/>
        <w:spacing w:before="62"/>
        <w:rPr>
          <w:rFonts w:ascii="Times New Roman" w:eastAsia="Times New Roman" w:hAnsi="Times New Roman" w:cs="Times New Roman"/>
          <w:lang w:val="es-ES" w:eastAsia="en-US"/>
        </w:rPr>
      </w:pPr>
    </w:p>
    <w:p w14:paraId="4B7E88B9" w14:textId="14458CB2" w:rsidR="00E85663" w:rsidRPr="00E85663" w:rsidRDefault="00E85663" w:rsidP="00E85663">
      <w:pPr>
        <w:widowControl w:val="0"/>
        <w:autoSpaceDE w:val="0"/>
        <w:autoSpaceDN w:val="0"/>
        <w:ind w:left="166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 xml:space="preserve">Ing. </w:t>
      </w:r>
      <w:r w:rsidR="00934334">
        <w:rPr>
          <w:rFonts w:ascii="Times New Roman" w:eastAsia="Times New Roman" w:hAnsi="Times New Roman" w:cs="Times New Roman"/>
          <w:lang w:val="es-ES" w:eastAsia="en-US"/>
        </w:rPr>
        <w:t>René Guamán</w:t>
      </w:r>
      <w:r>
        <w:rPr>
          <w:rFonts w:ascii="Times New Roman" w:eastAsia="Times New Roman" w:hAnsi="Times New Roman" w:cs="Times New Roman"/>
          <w:lang w:val="es-ES" w:eastAsia="en-US"/>
        </w:rPr>
        <w:t xml:space="preserve"> </w:t>
      </w:r>
    </w:p>
    <w:p w14:paraId="505010A0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2A9AA7C9" w14:textId="77777777" w:rsidR="00E85663" w:rsidRPr="00E85663" w:rsidRDefault="00E85663" w:rsidP="00E85663">
      <w:pPr>
        <w:widowControl w:val="0"/>
        <w:autoSpaceDE w:val="0"/>
        <w:autoSpaceDN w:val="0"/>
        <w:spacing w:before="173"/>
        <w:rPr>
          <w:rFonts w:ascii="Times New Roman" w:eastAsia="Times New Roman" w:hAnsi="Times New Roman" w:cs="Times New Roman"/>
          <w:lang w:val="es-ES" w:eastAsia="en-US"/>
        </w:rPr>
      </w:pPr>
    </w:p>
    <w:p w14:paraId="0A23A5CF" w14:textId="10FF50CE" w:rsidR="00E85663" w:rsidRPr="00E85663" w:rsidRDefault="00E85663" w:rsidP="00E85663">
      <w:pPr>
        <w:widowControl w:val="0"/>
        <w:autoSpaceDE w:val="0"/>
        <w:autoSpaceDN w:val="0"/>
        <w:ind w:left="162"/>
        <w:jc w:val="center"/>
        <w:rPr>
          <w:rFonts w:ascii="Times New Roman" w:eastAsia="Times New Roman" w:hAnsi="Times New Roman" w:cs="Times New Roman"/>
          <w:lang w:val="es-ES" w:eastAsia="en-US"/>
        </w:rPr>
      </w:pPr>
      <w:r w:rsidRPr="00E85663">
        <w:rPr>
          <w:rFonts w:ascii="Times New Roman" w:eastAsia="Times New Roman" w:hAnsi="Times New Roman" w:cs="Times New Roman"/>
          <w:lang w:val="es-ES" w:eastAsia="en-US"/>
        </w:rPr>
        <w:t>Loja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-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Ecuador</w:t>
      </w:r>
      <w:r w:rsidRPr="00E85663">
        <w:rPr>
          <w:rFonts w:ascii="Times New Roman" w:eastAsia="Times New Roman" w:hAnsi="Times New Roman" w:cs="Times New Roman"/>
          <w:spacing w:val="-1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spacing w:val="-4"/>
          <w:lang w:val="es-ES" w:eastAsia="en-US"/>
        </w:rPr>
        <w:t>202</w:t>
      </w:r>
      <w:r>
        <w:rPr>
          <w:rFonts w:ascii="Times New Roman" w:eastAsia="Times New Roman" w:hAnsi="Times New Roman" w:cs="Times New Roman"/>
          <w:spacing w:val="-4"/>
          <w:lang w:val="es-ES" w:eastAsia="en-US"/>
        </w:rPr>
        <w:t>5</w:t>
      </w:r>
    </w:p>
    <w:p w14:paraId="5D0CB4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CB5E48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081E1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3C0EE52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5588840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200E8376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B7477FA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2D6DAE7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40927E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2BB8C2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72561F3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3A8C99F" w14:textId="77777777" w:rsidR="00C53B97" w:rsidRDefault="00C53B97" w:rsidP="00E43AC1">
      <w:pPr>
        <w:rPr>
          <w:lang w:val="es-ES"/>
        </w:rPr>
      </w:pPr>
    </w:p>
    <w:p w14:paraId="4E0D28A6" w14:textId="77777777" w:rsidR="001570BD" w:rsidRDefault="00E43AC1" w:rsidP="00E43AC1">
      <w:pPr>
        <w:tabs>
          <w:tab w:val="left" w:pos="1122"/>
        </w:tabs>
        <w:jc w:val="center"/>
        <w:rPr>
          <w:b/>
          <w:bCs/>
          <w:lang w:val="es-ES"/>
        </w:rPr>
      </w:pPr>
      <w:r w:rsidRPr="00E43AC1">
        <w:rPr>
          <w:b/>
          <w:bCs/>
          <w:lang w:val="es-ES"/>
        </w:rPr>
        <w:t>EJERCICIO</w:t>
      </w:r>
      <w:r w:rsidR="001570BD">
        <w:rPr>
          <w:b/>
          <w:bCs/>
          <w:lang w:val="es-ES"/>
        </w:rPr>
        <w:t xml:space="preserve"> sentencias </w:t>
      </w:r>
      <w:proofErr w:type="spellStart"/>
      <w:r w:rsidR="001570BD">
        <w:rPr>
          <w:b/>
          <w:bCs/>
          <w:lang w:val="es-ES"/>
        </w:rPr>
        <w:t>sql</w:t>
      </w:r>
      <w:proofErr w:type="spellEnd"/>
      <w:r w:rsidR="001570BD">
        <w:rPr>
          <w:b/>
          <w:bCs/>
          <w:lang w:val="es-ES"/>
        </w:rPr>
        <w:t xml:space="preserve"> </w:t>
      </w:r>
    </w:p>
    <w:p w14:paraId="6541ECB0" w14:textId="2D21F76D" w:rsidR="00655570" w:rsidRDefault="00655570" w:rsidP="00655570">
      <w:pPr>
        <w:tabs>
          <w:tab w:val="left" w:pos="1122"/>
        </w:tabs>
        <w:jc w:val="center"/>
        <w:rPr>
          <w:b/>
          <w:bCs/>
          <w:lang w:val="es-ES"/>
        </w:rPr>
      </w:pPr>
      <w:r>
        <w:rPr>
          <w:b/>
          <w:bCs/>
          <w:lang w:val="es-ES"/>
        </w:rPr>
        <w:t>ORCHESTRA</w:t>
      </w:r>
    </w:p>
    <w:p w14:paraId="66FA85BA" w14:textId="77777777" w:rsidR="001570BD" w:rsidRDefault="001570BD" w:rsidP="00E43AC1">
      <w:pPr>
        <w:tabs>
          <w:tab w:val="left" w:pos="1122"/>
        </w:tabs>
        <w:jc w:val="center"/>
        <w:rPr>
          <w:b/>
          <w:bCs/>
          <w:lang w:val="es-ES"/>
        </w:rPr>
      </w:pPr>
    </w:p>
    <w:p w14:paraId="06B91164" w14:textId="40C6F819" w:rsidR="00636C67" w:rsidRPr="00636C67" w:rsidRDefault="00636C67" w:rsidP="00636C67">
      <w:pPr>
        <w:tabs>
          <w:tab w:val="left" w:pos="1122"/>
        </w:tabs>
        <w:rPr>
          <w:b/>
          <w:bCs/>
          <w:lang w:val="es-ES"/>
        </w:rPr>
      </w:pPr>
      <w:r w:rsidRPr="00636C67">
        <w:rPr>
          <w:b/>
          <w:bCs/>
          <w:lang w:val="es-ES"/>
        </w:rPr>
        <w:t>1</w:t>
      </w:r>
      <w:r w:rsidRPr="00636C67">
        <w:rPr>
          <w:b/>
          <w:bCs/>
          <w:lang w:val="es-ES"/>
        </w:rPr>
        <w:t>.</w:t>
      </w:r>
      <w:r w:rsidRPr="00636C67">
        <w:rPr>
          <w:b/>
          <w:bCs/>
          <w:lang w:val="es-ES"/>
        </w:rPr>
        <w:t xml:space="preserve">   se desea saber el nombre y cargo de todos los miembros de orquestas que tengan más de 20 años de experiencia.</w:t>
      </w:r>
    </w:p>
    <w:p w14:paraId="29AD89E3" w14:textId="77777777" w:rsidR="00636C67" w:rsidRPr="00636C67" w:rsidRDefault="00636C67" w:rsidP="00636C67">
      <w:pPr>
        <w:tabs>
          <w:tab w:val="left" w:pos="1122"/>
        </w:tabs>
        <w:rPr>
          <w:lang w:val="es-ES"/>
        </w:rPr>
      </w:pPr>
    </w:p>
    <w:p w14:paraId="018F90E0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  <w:r w:rsidRPr="00636C67">
        <w:rPr>
          <w:lang w:val="en-US"/>
        </w:rPr>
        <w:t xml:space="preserve">select name, position from members where experience &gt;= 20 and </w:t>
      </w:r>
      <w:proofErr w:type="spellStart"/>
      <w:r w:rsidRPr="00636C67">
        <w:rPr>
          <w:lang w:val="en-US"/>
        </w:rPr>
        <w:t>orchestra_id</w:t>
      </w:r>
      <w:proofErr w:type="spellEnd"/>
      <w:r w:rsidRPr="00636C67">
        <w:rPr>
          <w:lang w:val="en-US"/>
        </w:rPr>
        <w:t xml:space="preserve"> IS NOT NULL;</w:t>
      </w:r>
    </w:p>
    <w:p w14:paraId="00B49A05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</w:p>
    <w:p w14:paraId="353B9A90" w14:textId="7D4AFC88" w:rsidR="00636C67" w:rsidRPr="00636C67" w:rsidRDefault="00636C67" w:rsidP="00636C67">
      <w:pPr>
        <w:tabs>
          <w:tab w:val="left" w:pos="1122"/>
        </w:tabs>
        <w:rPr>
          <w:b/>
          <w:bCs/>
          <w:lang w:val="es-ES"/>
        </w:rPr>
      </w:pPr>
      <w:r w:rsidRPr="00636C67">
        <w:rPr>
          <w:b/>
          <w:bCs/>
          <w:lang w:val="es-ES"/>
        </w:rPr>
        <w:t>2</w:t>
      </w:r>
      <w:r w:rsidRPr="00636C67">
        <w:rPr>
          <w:b/>
          <w:bCs/>
          <w:lang w:val="es-ES"/>
        </w:rPr>
        <w:t>.</w:t>
      </w:r>
      <w:r w:rsidRPr="00636C67">
        <w:rPr>
          <w:b/>
          <w:bCs/>
          <w:lang w:val="es-ES"/>
        </w:rPr>
        <w:t xml:space="preserve">   se desea saber el nombre y cargo de todos los miembros de orquestas que tengan más de 20 años de experiencia y no pertenezcan a una orquesta.</w:t>
      </w:r>
    </w:p>
    <w:p w14:paraId="4AA549C9" w14:textId="77777777" w:rsidR="00636C67" w:rsidRPr="00636C67" w:rsidRDefault="00636C67" w:rsidP="00636C67">
      <w:pPr>
        <w:tabs>
          <w:tab w:val="left" w:pos="1122"/>
        </w:tabs>
        <w:rPr>
          <w:lang w:val="es-ES"/>
        </w:rPr>
      </w:pPr>
    </w:p>
    <w:p w14:paraId="420C8072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  <w:r w:rsidRPr="00636C67">
        <w:rPr>
          <w:lang w:val="en-US"/>
        </w:rPr>
        <w:t xml:space="preserve">select name, position from members where experience &gt;= 20 and </w:t>
      </w:r>
      <w:proofErr w:type="spellStart"/>
      <w:r w:rsidRPr="00636C67">
        <w:rPr>
          <w:lang w:val="en-US"/>
        </w:rPr>
        <w:t>orchestra_id</w:t>
      </w:r>
      <w:proofErr w:type="spellEnd"/>
      <w:r w:rsidRPr="00636C67">
        <w:rPr>
          <w:lang w:val="en-US"/>
        </w:rPr>
        <w:t xml:space="preserve"> IS NULL;</w:t>
      </w:r>
    </w:p>
    <w:p w14:paraId="7A2E9FE6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</w:p>
    <w:p w14:paraId="69B92B05" w14:textId="374A04CE" w:rsidR="00636C67" w:rsidRPr="00636C67" w:rsidRDefault="00636C67" w:rsidP="00636C67">
      <w:pPr>
        <w:tabs>
          <w:tab w:val="left" w:pos="1122"/>
        </w:tabs>
        <w:rPr>
          <w:b/>
          <w:bCs/>
          <w:lang w:val="es-ES"/>
        </w:rPr>
      </w:pPr>
      <w:r w:rsidRPr="00636C67">
        <w:rPr>
          <w:b/>
          <w:bCs/>
          <w:lang w:val="es-ES"/>
        </w:rPr>
        <w:t>3</w:t>
      </w:r>
      <w:r w:rsidRPr="00636C67">
        <w:rPr>
          <w:b/>
          <w:bCs/>
          <w:lang w:val="es-ES"/>
        </w:rPr>
        <w:t>.</w:t>
      </w:r>
      <w:r w:rsidRPr="00636C67">
        <w:rPr>
          <w:b/>
          <w:bCs/>
          <w:lang w:val="es-ES"/>
        </w:rPr>
        <w:t xml:space="preserve">   nombres de todos los miembros de orquestas que tengan </w:t>
      </w:r>
      <w:r w:rsidR="00596BAA" w:rsidRPr="00636C67">
        <w:rPr>
          <w:b/>
          <w:bCs/>
          <w:lang w:val="es-ES"/>
        </w:rPr>
        <w:t>más</w:t>
      </w:r>
      <w:r w:rsidRPr="00636C67">
        <w:rPr>
          <w:b/>
          <w:bCs/>
          <w:lang w:val="es-ES"/>
        </w:rPr>
        <w:t xml:space="preserve"> de 10 años de experiencia y sean violinistas.</w:t>
      </w:r>
    </w:p>
    <w:p w14:paraId="43A2EC07" w14:textId="77777777" w:rsidR="00636C67" w:rsidRPr="00636C67" w:rsidRDefault="00636C67" w:rsidP="00636C67">
      <w:pPr>
        <w:tabs>
          <w:tab w:val="left" w:pos="1122"/>
        </w:tabs>
        <w:rPr>
          <w:lang w:val="es-ES"/>
        </w:rPr>
      </w:pPr>
    </w:p>
    <w:p w14:paraId="5C4590B3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  <w:r w:rsidRPr="00636C67">
        <w:rPr>
          <w:lang w:val="en-US"/>
        </w:rPr>
        <w:t>select name from members where experience &gt;= 10 and position = '</w:t>
      </w:r>
      <w:proofErr w:type="spellStart"/>
      <w:r w:rsidRPr="00636C67">
        <w:rPr>
          <w:lang w:val="en-US"/>
        </w:rPr>
        <w:t>violinista</w:t>
      </w:r>
      <w:proofErr w:type="spellEnd"/>
      <w:r w:rsidRPr="00636C67">
        <w:rPr>
          <w:lang w:val="en-US"/>
        </w:rPr>
        <w:t>';</w:t>
      </w:r>
    </w:p>
    <w:p w14:paraId="1997C7A0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</w:p>
    <w:p w14:paraId="0A7FA37F" w14:textId="3E01EF1E" w:rsidR="00636C67" w:rsidRPr="00636C67" w:rsidRDefault="00636C67" w:rsidP="00636C67">
      <w:pPr>
        <w:tabs>
          <w:tab w:val="left" w:pos="1122"/>
        </w:tabs>
        <w:rPr>
          <w:b/>
          <w:bCs/>
          <w:lang w:val="es-ES"/>
        </w:rPr>
      </w:pPr>
      <w:r w:rsidRPr="00636C67">
        <w:rPr>
          <w:b/>
          <w:bCs/>
          <w:lang w:val="es-ES"/>
        </w:rPr>
        <w:t>4</w:t>
      </w:r>
      <w:r w:rsidRPr="00636C67">
        <w:rPr>
          <w:b/>
          <w:bCs/>
          <w:lang w:val="es-ES"/>
        </w:rPr>
        <w:t>.</w:t>
      </w:r>
      <w:r w:rsidRPr="00636C67">
        <w:rPr>
          <w:b/>
          <w:bCs/>
          <w:lang w:val="es-ES"/>
        </w:rPr>
        <w:t xml:space="preserve">   seleccionar los nombres y cargos de todos los miembros de orquesta que tengan más de 10 años de experiencia</w:t>
      </w:r>
      <w:r w:rsidRPr="00636C67">
        <w:rPr>
          <w:b/>
          <w:bCs/>
          <w:lang w:val="es-ES"/>
        </w:rPr>
        <w:t xml:space="preserve"> </w:t>
      </w:r>
      <w:r w:rsidRPr="00636C67">
        <w:rPr>
          <w:b/>
          <w:bCs/>
          <w:lang w:val="es-ES"/>
        </w:rPr>
        <w:t xml:space="preserve">y no pertenezcan a orquestas con una </w:t>
      </w:r>
      <w:proofErr w:type="spellStart"/>
      <w:r w:rsidRPr="00636C67">
        <w:rPr>
          <w:b/>
          <w:bCs/>
          <w:lang w:val="es-ES"/>
        </w:rPr>
        <w:t>calificacion</w:t>
      </w:r>
      <w:proofErr w:type="spellEnd"/>
      <w:r w:rsidRPr="00636C67">
        <w:rPr>
          <w:b/>
          <w:bCs/>
          <w:lang w:val="es-ES"/>
        </w:rPr>
        <w:t xml:space="preserve"> inferior a 8,0</w:t>
      </w:r>
    </w:p>
    <w:p w14:paraId="43A4AF91" w14:textId="77777777" w:rsidR="00636C67" w:rsidRPr="00636C67" w:rsidRDefault="00636C67" w:rsidP="00636C67">
      <w:pPr>
        <w:tabs>
          <w:tab w:val="left" w:pos="1122"/>
        </w:tabs>
        <w:rPr>
          <w:lang w:val="es-ES"/>
        </w:rPr>
      </w:pPr>
    </w:p>
    <w:p w14:paraId="0EFC076A" w14:textId="1FF02AF7" w:rsidR="001570BD" w:rsidRDefault="00636C67" w:rsidP="00636C67">
      <w:pPr>
        <w:tabs>
          <w:tab w:val="left" w:pos="1122"/>
        </w:tabs>
        <w:rPr>
          <w:lang w:val="en-US"/>
        </w:rPr>
      </w:pPr>
      <w:r w:rsidRPr="00636C67">
        <w:rPr>
          <w:lang w:val="en-US"/>
        </w:rPr>
        <w:t xml:space="preserve">select name, position from members where experience &gt;= 10 and </w:t>
      </w:r>
      <w:proofErr w:type="spellStart"/>
      <w:r w:rsidRPr="00636C67">
        <w:rPr>
          <w:lang w:val="en-US"/>
        </w:rPr>
        <w:t>orchestra_id</w:t>
      </w:r>
      <w:proofErr w:type="spellEnd"/>
      <w:r w:rsidRPr="00636C67">
        <w:rPr>
          <w:lang w:val="en-US"/>
        </w:rPr>
        <w:t xml:space="preserve"> is not null and </w:t>
      </w:r>
      <w:proofErr w:type="spellStart"/>
      <w:r w:rsidRPr="00636C67">
        <w:rPr>
          <w:lang w:val="en-US"/>
        </w:rPr>
        <w:t>orchestra_id</w:t>
      </w:r>
      <w:proofErr w:type="spellEnd"/>
      <w:r w:rsidRPr="00636C67">
        <w:rPr>
          <w:lang w:val="en-US"/>
        </w:rPr>
        <w:t xml:space="preserve"> in (select id from orchestras where rating &gt; 8);</w:t>
      </w:r>
    </w:p>
    <w:p w14:paraId="16B30E7D" w14:textId="77777777" w:rsidR="00636C67" w:rsidRDefault="00636C67" w:rsidP="00636C67">
      <w:pPr>
        <w:tabs>
          <w:tab w:val="left" w:pos="1122"/>
        </w:tabs>
        <w:rPr>
          <w:lang w:val="en-US"/>
        </w:rPr>
      </w:pPr>
    </w:p>
    <w:p w14:paraId="1E7A8249" w14:textId="0A0247F2" w:rsidR="00636C67" w:rsidRPr="00636C67" w:rsidRDefault="00636C67" w:rsidP="00636C67">
      <w:pPr>
        <w:tabs>
          <w:tab w:val="left" w:pos="1122"/>
        </w:tabs>
        <w:rPr>
          <w:b/>
          <w:bCs/>
          <w:lang w:val="es-ES"/>
        </w:rPr>
      </w:pPr>
      <w:r w:rsidRPr="00636C67">
        <w:rPr>
          <w:b/>
          <w:bCs/>
          <w:lang w:val="es-ES"/>
        </w:rPr>
        <w:t xml:space="preserve">5. </w:t>
      </w:r>
      <w:r w:rsidRPr="00636C67">
        <w:rPr>
          <w:b/>
          <w:bCs/>
          <w:lang w:val="es-ES"/>
        </w:rPr>
        <w:t>se desea saber la ciudad y el año que se ha dado los conciertos:</w:t>
      </w:r>
    </w:p>
    <w:p w14:paraId="48B03AF3" w14:textId="77777777" w:rsidR="00636C67" w:rsidRDefault="00636C67" w:rsidP="00636C67">
      <w:pPr>
        <w:tabs>
          <w:tab w:val="left" w:pos="1122"/>
        </w:tabs>
        <w:rPr>
          <w:lang w:val="en-US"/>
        </w:rPr>
      </w:pPr>
    </w:p>
    <w:p w14:paraId="5CE4FB37" w14:textId="4373B33E" w:rsidR="00636C67" w:rsidRPr="00636C67" w:rsidRDefault="00636C67" w:rsidP="00636C67">
      <w:pPr>
        <w:tabs>
          <w:tab w:val="left" w:pos="1122"/>
        </w:tabs>
        <w:rPr>
          <w:lang w:val="en-US"/>
        </w:rPr>
      </w:pPr>
      <w:r w:rsidRPr="00636C67">
        <w:rPr>
          <w:lang w:val="en-US"/>
        </w:rPr>
        <w:t>select DISTINCT city, year from concerts;</w:t>
      </w:r>
    </w:p>
    <w:p w14:paraId="58F26E72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</w:p>
    <w:p w14:paraId="6783F8A8" w14:textId="3524F03B" w:rsidR="00636C67" w:rsidRPr="00636C67" w:rsidRDefault="00636C67" w:rsidP="00636C67">
      <w:pPr>
        <w:tabs>
          <w:tab w:val="left" w:pos="1122"/>
        </w:tabs>
        <w:rPr>
          <w:b/>
          <w:bCs/>
          <w:lang w:val="es-ES"/>
        </w:rPr>
      </w:pPr>
      <w:r w:rsidRPr="00636C67">
        <w:rPr>
          <w:b/>
          <w:bCs/>
          <w:lang w:val="es-ES"/>
        </w:rPr>
        <w:t xml:space="preserve">6. </w:t>
      </w:r>
      <w:r w:rsidRPr="00636C67">
        <w:rPr>
          <w:b/>
          <w:bCs/>
          <w:lang w:val="es-ES"/>
        </w:rPr>
        <w:t xml:space="preserve">se desea saber las ciudades que </w:t>
      </w:r>
      <w:r w:rsidR="00596BAA" w:rsidRPr="00636C67">
        <w:rPr>
          <w:b/>
          <w:bCs/>
          <w:lang w:val="es-ES"/>
        </w:rPr>
        <w:t>ha sido</w:t>
      </w:r>
      <w:r w:rsidRPr="00636C67">
        <w:rPr>
          <w:b/>
          <w:bCs/>
          <w:lang w:val="es-ES"/>
        </w:rPr>
        <w:t xml:space="preserve"> cedes de conciertos en el año 2013:</w:t>
      </w:r>
    </w:p>
    <w:p w14:paraId="7792527E" w14:textId="77777777" w:rsidR="00636C67" w:rsidRPr="00636C67" w:rsidRDefault="00636C67" w:rsidP="00636C67">
      <w:pPr>
        <w:tabs>
          <w:tab w:val="left" w:pos="1122"/>
        </w:tabs>
        <w:rPr>
          <w:lang w:val="es-ES"/>
        </w:rPr>
      </w:pPr>
    </w:p>
    <w:p w14:paraId="4CE73ECA" w14:textId="144D6116" w:rsidR="00636C67" w:rsidRPr="00636C67" w:rsidRDefault="00636C67" w:rsidP="00636C67">
      <w:pPr>
        <w:tabs>
          <w:tab w:val="left" w:pos="1122"/>
        </w:tabs>
        <w:rPr>
          <w:lang w:val="en-US"/>
        </w:rPr>
      </w:pPr>
      <w:r w:rsidRPr="00636C67">
        <w:rPr>
          <w:lang w:val="en-US"/>
        </w:rPr>
        <w:t>select DISTINCT city from concerts where year = 2013;</w:t>
      </w:r>
    </w:p>
    <w:p w14:paraId="3DA3A263" w14:textId="77777777" w:rsidR="00636C67" w:rsidRPr="00636C67" w:rsidRDefault="00636C67" w:rsidP="00636C67">
      <w:pPr>
        <w:tabs>
          <w:tab w:val="left" w:pos="1122"/>
        </w:tabs>
        <w:rPr>
          <w:lang w:val="en-US"/>
        </w:rPr>
      </w:pPr>
    </w:p>
    <w:p w14:paraId="49998455" w14:textId="3116F8E2" w:rsidR="00636C67" w:rsidRPr="00636C67" w:rsidRDefault="00636C67" w:rsidP="00636C67">
      <w:pPr>
        <w:tabs>
          <w:tab w:val="left" w:pos="1122"/>
        </w:tabs>
        <w:rPr>
          <w:b/>
          <w:bCs/>
          <w:lang w:val="es-ES"/>
        </w:rPr>
      </w:pPr>
      <w:r w:rsidRPr="00636C67">
        <w:rPr>
          <w:b/>
          <w:bCs/>
          <w:lang w:val="es-ES"/>
        </w:rPr>
        <w:t xml:space="preserve">7. </w:t>
      </w:r>
      <w:r w:rsidRPr="00636C67">
        <w:rPr>
          <w:b/>
          <w:bCs/>
          <w:lang w:val="es-ES"/>
        </w:rPr>
        <w:t>se desea sabes las orquestas que han dado el concierto en su ciudad de origen en el año 2013:</w:t>
      </w:r>
    </w:p>
    <w:p w14:paraId="6EDC4B9B" w14:textId="77777777" w:rsidR="00636C67" w:rsidRPr="00636C67" w:rsidRDefault="00636C67" w:rsidP="00636C67">
      <w:pPr>
        <w:tabs>
          <w:tab w:val="left" w:pos="1122"/>
        </w:tabs>
        <w:rPr>
          <w:lang w:val="es-ES"/>
        </w:rPr>
      </w:pPr>
    </w:p>
    <w:p w14:paraId="16B16071" w14:textId="5956B7F6" w:rsidR="00636C67" w:rsidRPr="0063360B" w:rsidRDefault="00636C67" w:rsidP="00636C67">
      <w:pPr>
        <w:tabs>
          <w:tab w:val="left" w:pos="1122"/>
        </w:tabs>
        <w:rPr>
          <w:lang w:val="en-US"/>
        </w:rPr>
      </w:pPr>
      <w:r w:rsidRPr="00636C67">
        <w:rPr>
          <w:lang w:val="en-US"/>
        </w:rPr>
        <w:t xml:space="preserve">select name from (orchestras) where (select </w:t>
      </w:r>
      <w:proofErr w:type="spellStart"/>
      <w:r w:rsidRPr="00636C67">
        <w:rPr>
          <w:lang w:val="en-US"/>
        </w:rPr>
        <w:t>city_origin</w:t>
      </w:r>
      <w:proofErr w:type="spellEnd"/>
      <w:r w:rsidRPr="00636C67">
        <w:rPr>
          <w:lang w:val="en-US"/>
        </w:rPr>
        <w:t xml:space="preserve">, id from orchestras) in (select city,  </w:t>
      </w:r>
      <w:proofErr w:type="spellStart"/>
      <w:r w:rsidRPr="00636C67">
        <w:rPr>
          <w:lang w:val="en-US"/>
        </w:rPr>
        <w:t>orchestra_id</w:t>
      </w:r>
      <w:proofErr w:type="spellEnd"/>
      <w:r w:rsidRPr="00636C67">
        <w:rPr>
          <w:lang w:val="en-US"/>
        </w:rPr>
        <w:t xml:space="preserve"> from concerts where year = 2013);</w:t>
      </w:r>
    </w:p>
    <w:sectPr w:rsidR="00636C67" w:rsidRPr="0063360B">
      <w:headerReference w:type="default" r:id="rId9"/>
      <w:footerReference w:type="default" r:id="rId10"/>
      <w:pgSz w:w="11906" w:h="16838"/>
      <w:pgMar w:top="1728" w:right="1134" w:bottom="1299" w:left="1701" w:header="708" w:footer="5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D65D96" w14:textId="77777777" w:rsidR="00FC4EF7" w:rsidRDefault="00FC4EF7">
      <w:r>
        <w:separator/>
      </w:r>
    </w:p>
  </w:endnote>
  <w:endnote w:type="continuationSeparator" w:id="0">
    <w:p w14:paraId="30CAA356" w14:textId="77777777" w:rsidR="00FC4EF7" w:rsidRDefault="00FC4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OpenSymbol">
    <w:altName w:val="Arial Unicode MS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88ADF" w14:textId="77777777" w:rsidR="00207B54" w:rsidRDefault="001A49BC">
    <w:pPr>
      <w:jc w:val="center"/>
    </w:pPr>
    <w:r>
      <w:rPr>
        <w:color w:val="666666"/>
        <w:sz w:val="16"/>
        <w:szCs w:val="16"/>
      </w:rPr>
      <w:t>Ciudad Universitaria “Guillermo Falconí Espinosa” Casilla letra “S”</w:t>
    </w:r>
    <w:r>
      <w:rPr>
        <w:noProof/>
        <w:lang w:val="es-EC"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0874C69" wp14:editId="118B4146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l="0" t="0" r="0" b="0"/>
              <wp:wrapNone/>
              <wp:docPr id="4" name="Conector recto de flecha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630340" y="3775320"/>
                        <a:ext cx="5431320" cy="936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b="0" l="0" r="0" t="0"/>
              <wp:wrapNone/>
              <wp:docPr id="4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52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4648665" w14:textId="77777777" w:rsidR="00207B54" w:rsidRDefault="001A49BC">
    <w:pPr>
      <w:jc w:val="center"/>
      <w:rPr>
        <w:color w:val="666666"/>
      </w:rPr>
    </w:pPr>
    <w:r>
      <w:rPr>
        <w:color w:val="666666"/>
        <w:sz w:val="16"/>
        <w:szCs w:val="16"/>
      </w:rPr>
      <w:t>Teléfono: 2547 – 252 Ext. 101: 2547-200</w:t>
    </w:r>
  </w:p>
  <w:p w14:paraId="2F84B46C" w14:textId="77777777" w:rsidR="00207B54" w:rsidRDefault="001A49BC">
    <w:pPr>
      <w:jc w:val="center"/>
    </w:pPr>
    <w:r>
      <w:rPr>
        <w:color w:val="666666"/>
        <w:sz w:val="16"/>
        <w:szCs w:val="16"/>
      </w:rPr>
      <w:t xml:space="preserve">Ciudad </w:t>
    </w:r>
    <w:proofErr w:type="spellStart"/>
    <w:r>
      <w:rPr>
        <w:color w:val="666666"/>
        <w:sz w:val="16"/>
        <w:szCs w:val="16"/>
      </w:rPr>
      <w:t>Univ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8935D" w14:textId="77777777" w:rsidR="00FC4EF7" w:rsidRDefault="00FC4EF7">
      <w:r>
        <w:separator/>
      </w:r>
    </w:p>
  </w:footnote>
  <w:footnote w:type="continuationSeparator" w:id="0">
    <w:p w14:paraId="112443F7" w14:textId="77777777" w:rsidR="00FC4EF7" w:rsidRDefault="00FC4E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59A8" w14:textId="090EA394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 xml:space="preserve">FACULTAD </w:t>
    </w:r>
    <w:r w:rsidR="00934334">
      <w:rPr>
        <w:b/>
        <w:color w:val="666666"/>
        <w:sz w:val="18"/>
        <w:szCs w:val="18"/>
      </w:rPr>
      <w:t>DE LA</w:t>
    </w:r>
    <w:r>
      <w:rPr>
        <w:b/>
        <w:color w:val="666666"/>
        <w:sz w:val="18"/>
        <w:szCs w:val="18"/>
      </w:rPr>
      <w:t xml:space="preserve"> ENERGÍA, LAS INDUSTRIAS Y </w:t>
    </w:r>
    <w:r>
      <w:rPr>
        <w:noProof/>
        <w:lang w:val="es-EC"/>
      </w:rPr>
      <w:drawing>
        <wp:anchor distT="0" distB="0" distL="0" distR="0" simplePos="0" relativeHeight="251658240" behindDoc="0" locked="0" layoutInCell="1" hidden="0" allowOverlap="1" wp14:anchorId="0A702B06" wp14:editId="0C2F4C71">
          <wp:simplePos x="0" y="0"/>
          <wp:positionH relativeFrom="column">
            <wp:posOffset>-358139</wp:posOffset>
          </wp:positionH>
          <wp:positionV relativeFrom="paragraph">
            <wp:posOffset>-147319</wp:posOffset>
          </wp:positionV>
          <wp:extent cx="1865630" cy="554990"/>
          <wp:effectExtent l="0" t="0" r="0" b="0"/>
          <wp:wrapSquare wrapText="bothSides" distT="0" distB="0" distL="0" distR="0"/>
          <wp:docPr id="6" name="image1.png" descr="uloj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uloj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5630" cy="5549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605D85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>LOS RECURSOS NATURALES NO RENOVABLES</w:t>
    </w:r>
  </w:p>
  <w:p w14:paraId="4CF088D7" w14:textId="2CA66C91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i/>
        <w:color w:val="666666"/>
        <w:sz w:val="18"/>
        <w:szCs w:val="18"/>
      </w:rPr>
      <w:t xml:space="preserve">Carrera de Ingeniería en Sistemas / </w:t>
    </w:r>
    <w:r w:rsidR="00934334">
      <w:rPr>
        <w:i/>
        <w:color w:val="666666"/>
        <w:sz w:val="18"/>
        <w:szCs w:val="18"/>
      </w:rPr>
      <w:t>Carrera Computación</w:t>
    </w:r>
  </w:p>
  <w:p w14:paraId="42BE6B8F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i/>
        <w:color w:val="333333"/>
        <w:sz w:val="18"/>
        <w:szCs w:val="18"/>
      </w:rPr>
    </w:pPr>
    <w:r>
      <w:rPr>
        <w:noProof/>
        <w:lang w:val="es-EC"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0D943491" wp14:editId="09B143EB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l="0" t="0" r="0" b="0"/>
              <wp:wrapNone/>
              <wp:docPr id="5" name="Conector recto de flecha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2704320" y="3777840"/>
                        <a:ext cx="5283360" cy="432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b="0" l="0" r="0" t="0"/>
              <wp:wrapNone/>
              <wp:docPr id="5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4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22FE5"/>
    <w:multiLevelType w:val="multilevel"/>
    <w:tmpl w:val="4A0C0E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A2A5C"/>
    <w:multiLevelType w:val="multilevel"/>
    <w:tmpl w:val="96FA98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D06619"/>
    <w:multiLevelType w:val="multilevel"/>
    <w:tmpl w:val="472E0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F14B55"/>
    <w:multiLevelType w:val="multilevel"/>
    <w:tmpl w:val="7430F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41D08"/>
    <w:multiLevelType w:val="multilevel"/>
    <w:tmpl w:val="DD049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AC73F3"/>
    <w:multiLevelType w:val="multilevel"/>
    <w:tmpl w:val="2432FE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19E34CB"/>
    <w:multiLevelType w:val="multilevel"/>
    <w:tmpl w:val="0D68A9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9C5038F"/>
    <w:multiLevelType w:val="multilevel"/>
    <w:tmpl w:val="6916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72CD8"/>
    <w:multiLevelType w:val="hybridMultilevel"/>
    <w:tmpl w:val="6CC645C6"/>
    <w:lvl w:ilvl="0" w:tplc="CDF2376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12028B"/>
    <w:multiLevelType w:val="multilevel"/>
    <w:tmpl w:val="77F44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9B7272"/>
    <w:multiLevelType w:val="hybridMultilevel"/>
    <w:tmpl w:val="927E91EA"/>
    <w:lvl w:ilvl="0" w:tplc="D3FAC8C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96910"/>
    <w:multiLevelType w:val="multilevel"/>
    <w:tmpl w:val="8F7E5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BD00D9"/>
    <w:multiLevelType w:val="hybridMultilevel"/>
    <w:tmpl w:val="6C50B128"/>
    <w:lvl w:ilvl="0" w:tplc="540CDE52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155904"/>
    <w:multiLevelType w:val="multilevel"/>
    <w:tmpl w:val="8B0604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03D403E"/>
    <w:multiLevelType w:val="multilevel"/>
    <w:tmpl w:val="B7F8334C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5" w15:restartNumberingAfterBreak="0">
    <w:nsid w:val="7BB067CE"/>
    <w:multiLevelType w:val="multilevel"/>
    <w:tmpl w:val="24F8B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742F76"/>
    <w:multiLevelType w:val="multilevel"/>
    <w:tmpl w:val="1A70B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618923">
    <w:abstractNumId w:val="5"/>
  </w:num>
  <w:num w:numId="2" w16cid:durableId="1535770792">
    <w:abstractNumId w:val="14"/>
  </w:num>
  <w:num w:numId="3" w16cid:durableId="729156817">
    <w:abstractNumId w:val="6"/>
  </w:num>
  <w:num w:numId="4" w16cid:durableId="401297044">
    <w:abstractNumId w:val="0"/>
  </w:num>
  <w:num w:numId="5" w16cid:durableId="179007320">
    <w:abstractNumId w:val="13"/>
  </w:num>
  <w:num w:numId="6" w16cid:durableId="1424063794">
    <w:abstractNumId w:val="1"/>
  </w:num>
  <w:num w:numId="7" w16cid:durableId="1008560561">
    <w:abstractNumId w:val="8"/>
  </w:num>
  <w:num w:numId="8" w16cid:durableId="582033150">
    <w:abstractNumId w:val="12"/>
  </w:num>
  <w:num w:numId="9" w16cid:durableId="1781685913">
    <w:abstractNumId w:val="10"/>
  </w:num>
  <w:num w:numId="10" w16cid:durableId="1986353555">
    <w:abstractNumId w:val="11"/>
  </w:num>
  <w:num w:numId="11" w16cid:durableId="1260792154">
    <w:abstractNumId w:val="4"/>
  </w:num>
  <w:num w:numId="12" w16cid:durableId="233004588">
    <w:abstractNumId w:val="3"/>
  </w:num>
  <w:num w:numId="13" w16cid:durableId="107552746">
    <w:abstractNumId w:val="9"/>
  </w:num>
  <w:num w:numId="14" w16cid:durableId="2063553493">
    <w:abstractNumId w:val="15"/>
  </w:num>
  <w:num w:numId="15" w16cid:durableId="149909638">
    <w:abstractNumId w:val="16"/>
  </w:num>
  <w:num w:numId="16" w16cid:durableId="21327637">
    <w:abstractNumId w:val="2"/>
  </w:num>
  <w:num w:numId="17" w16cid:durableId="20410808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NzE3trAwNDS2NDVR0lEKTi0uzszPAykwrgUA45d8WiwAAAA="/>
  </w:docVars>
  <w:rsids>
    <w:rsidRoot w:val="00207B54"/>
    <w:rsid w:val="00011A67"/>
    <w:rsid w:val="00036289"/>
    <w:rsid w:val="00042CF8"/>
    <w:rsid w:val="00043179"/>
    <w:rsid w:val="00061A39"/>
    <w:rsid w:val="0006671C"/>
    <w:rsid w:val="000928B3"/>
    <w:rsid w:val="0009799F"/>
    <w:rsid w:val="000D07D5"/>
    <w:rsid w:val="000D7A17"/>
    <w:rsid w:val="000F0F65"/>
    <w:rsid w:val="001336A2"/>
    <w:rsid w:val="00136125"/>
    <w:rsid w:val="001416D0"/>
    <w:rsid w:val="001570BD"/>
    <w:rsid w:val="00187F25"/>
    <w:rsid w:val="00194617"/>
    <w:rsid w:val="00196213"/>
    <w:rsid w:val="001A49BC"/>
    <w:rsid w:val="001E694C"/>
    <w:rsid w:val="002038DE"/>
    <w:rsid w:val="00205B7F"/>
    <w:rsid w:val="00207B54"/>
    <w:rsid w:val="002407C9"/>
    <w:rsid w:val="00241E37"/>
    <w:rsid w:val="00246C66"/>
    <w:rsid w:val="00260E15"/>
    <w:rsid w:val="002712C5"/>
    <w:rsid w:val="00282A54"/>
    <w:rsid w:val="00292296"/>
    <w:rsid w:val="002C0F1F"/>
    <w:rsid w:val="002C1C2F"/>
    <w:rsid w:val="002D27E5"/>
    <w:rsid w:val="002F564D"/>
    <w:rsid w:val="002F6B45"/>
    <w:rsid w:val="0030758C"/>
    <w:rsid w:val="00327617"/>
    <w:rsid w:val="00335E65"/>
    <w:rsid w:val="00351AB0"/>
    <w:rsid w:val="0035607E"/>
    <w:rsid w:val="003C33CC"/>
    <w:rsid w:val="003E2285"/>
    <w:rsid w:val="004010A3"/>
    <w:rsid w:val="00406487"/>
    <w:rsid w:val="00454333"/>
    <w:rsid w:val="00454AE9"/>
    <w:rsid w:val="004A5CEE"/>
    <w:rsid w:val="004B4FB7"/>
    <w:rsid w:val="004C79CD"/>
    <w:rsid w:val="004D25C5"/>
    <w:rsid w:val="00501251"/>
    <w:rsid w:val="0051463E"/>
    <w:rsid w:val="00545D1D"/>
    <w:rsid w:val="00581407"/>
    <w:rsid w:val="00590A69"/>
    <w:rsid w:val="005935A3"/>
    <w:rsid w:val="00596BAA"/>
    <w:rsid w:val="005B1A7F"/>
    <w:rsid w:val="005C1AE4"/>
    <w:rsid w:val="005D6653"/>
    <w:rsid w:val="005E118F"/>
    <w:rsid w:val="005E1CBB"/>
    <w:rsid w:val="005E31B3"/>
    <w:rsid w:val="006000F6"/>
    <w:rsid w:val="006156BF"/>
    <w:rsid w:val="00620AB2"/>
    <w:rsid w:val="00631BE7"/>
    <w:rsid w:val="0063360B"/>
    <w:rsid w:val="00636C67"/>
    <w:rsid w:val="00655570"/>
    <w:rsid w:val="00655E4D"/>
    <w:rsid w:val="006768DD"/>
    <w:rsid w:val="00676F01"/>
    <w:rsid w:val="00691767"/>
    <w:rsid w:val="006923F7"/>
    <w:rsid w:val="00695ECC"/>
    <w:rsid w:val="006B3BD4"/>
    <w:rsid w:val="006C6AAB"/>
    <w:rsid w:val="006F220C"/>
    <w:rsid w:val="00762455"/>
    <w:rsid w:val="007832E7"/>
    <w:rsid w:val="007B2155"/>
    <w:rsid w:val="007B42FF"/>
    <w:rsid w:val="007E2CE8"/>
    <w:rsid w:val="00803EA5"/>
    <w:rsid w:val="00810BD1"/>
    <w:rsid w:val="008319B6"/>
    <w:rsid w:val="00846EC6"/>
    <w:rsid w:val="00851349"/>
    <w:rsid w:val="00851BE5"/>
    <w:rsid w:val="00855A29"/>
    <w:rsid w:val="00856CDA"/>
    <w:rsid w:val="0085749A"/>
    <w:rsid w:val="00883A4A"/>
    <w:rsid w:val="008C0930"/>
    <w:rsid w:val="008C3A3C"/>
    <w:rsid w:val="008C3C46"/>
    <w:rsid w:val="008C7787"/>
    <w:rsid w:val="008E6007"/>
    <w:rsid w:val="008E6265"/>
    <w:rsid w:val="00904BCB"/>
    <w:rsid w:val="009119F2"/>
    <w:rsid w:val="00915E7A"/>
    <w:rsid w:val="009211A3"/>
    <w:rsid w:val="009269A8"/>
    <w:rsid w:val="00934334"/>
    <w:rsid w:val="00947BF5"/>
    <w:rsid w:val="00947EAB"/>
    <w:rsid w:val="0095384F"/>
    <w:rsid w:val="00957A89"/>
    <w:rsid w:val="00961EFC"/>
    <w:rsid w:val="00962CC8"/>
    <w:rsid w:val="009809D6"/>
    <w:rsid w:val="009A3F93"/>
    <w:rsid w:val="009B684C"/>
    <w:rsid w:val="009C1ED8"/>
    <w:rsid w:val="009D7C17"/>
    <w:rsid w:val="00A003F2"/>
    <w:rsid w:val="00A26E58"/>
    <w:rsid w:val="00A45AE4"/>
    <w:rsid w:val="00A626C3"/>
    <w:rsid w:val="00A750AF"/>
    <w:rsid w:val="00A966C5"/>
    <w:rsid w:val="00AA3372"/>
    <w:rsid w:val="00AB69FC"/>
    <w:rsid w:val="00AC1B89"/>
    <w:rsid w:val="00AD2179"/>
    <w:rsid w:val="00B056C5"/>
    <w:rsid w:val="00B21373"/>
    <w:rsid w:val="00B25E12"/>
    <w:rsid w:val="00B34F45"/>
    <w:rsid w:val="00B35712"/>
    <w:rsid w:val="00B730A3"/>
    <w:rsid w:val="00B8022E"/>
    <w:rsid w:val="00B835EB"/>
    <w:rsid w:val="00BA2BF0"/>
    <w:rsid w:val="00BD0A23"/>
    <w:rsid w:val="00BD6133"/>
    <w:rsid w:val="00C03B72"/>
    <w:rsid w:val="00C26800"/>
    <w:rsid w:val="00C27B5B"/>
    <w:rsid w:val="00C40A1C"/>
    <w:rsid w:val="00C40CBA"/>
    <w:rsid w:val="00C53B97"/>
    <w:rsid w:val="00C91879"/>
    <w:rsid w:val="00CC0DA6"/>
    <w:rsid w:val="00CC2658"/>
    <w:rsid w:val="00D25D14"/>
    <w:rsid w:val="00D43B2D"/>
    <w:rsid w:val="00D531C7"/>
    <w:rsid w:val="00D62FF7"/>
    <w:rsid w:val="00DA0DE9"/>
    <w:rsid w:val="00DC1721"/>
    <w:rsid w:val="00DC5896"/>
    <w:rsid w:val="00DD3CFD"/>
    <w:rsid w:val="00E02CF7"/>
    <w:rsid w:val="00E03A89"/>
    <w:rsid w:val="00E12B56"/>
    <w:rsid w:val="00E20C14"/>
    <w:rsid w:val="00E43AC1"/>
    <w:rsid w:val="00E5470B"/>
    <w:rsid w:val="00E56C41"/>
    <w:rsid w:val="00E751D5"/>
    <w:rsid w:val="00E85663"/>
    <w:rsid w:val="00E932BE"/>
    <w:rsid w:val="00E95489"/>
    <w:rsid w:val="00EA1F11"/>
    <w:rsid w:val="00EA3B55"/>
    <w:rsid w:val="00EC71F7"/>
    <w:rsid w:val="00F238D6"/>
    <w:rsid w:val="00F27C34"/>
    <w:rsid w:val="00F34DD6"/>
    <w:rsid w:val="00F40432"/>
    <w:rsid w:val="00F41B54"/>
    <w:rsid w:val="00F74D79"/>
    <w:rsid w:val="00F82193"/>
    <w:rsid w:val="00F900FF"/>
    <w:rsid w:val="00F91D83"/>
    <w:rsid w:val="00FC2280"/>
    <w:rsid w:val="00FC4EF7"/>
    <w:rsid w:val="00FD707D"/>
    <w:rsid w:val="00FE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9194C"/>
  <w15:docId w15:val="{52D100F0-1A16-4097-BCD6-A214B7E2C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s-ES_tradnl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link w:val="Ttulo5Car"/>
    <w:uiPriority w:val="9"/>
    <w:qFormat/>
    <w:rsid w:val="00245C96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s-EC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50580D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50580D"/>
  </w:style>
  <w:style w:type="character" w:customStyle="1" w:styleId="EnlacedeInternet">
    <w:name w:val="Enlace de Internet"/>
    <w:basedOn w:val="Fuentedeprrafopredeter"/>
    <w:uiPriority w:val="99"/>
    <w:unhideWhenUsed/>
    <w:qFormat/>
    <w:rsid w:val="00DC56B2"/>
    <w:rPr>
      <w:color w:val="0563C1" w:themeColor="hyperlink"/>
      <w:u w:val="single"/>
    </w:rPr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Smbolosdenumeracin">
    <w:name w:val="Símbolos de numeración"/>
    <w:qFormat/>
  </w:style>
  <w:style w:type="character" w:customStyle="1" w:styleId="EnlacedeInternetvisitado">
    <w:name w:val="Enlace de Internet visitado"/>
    <w:qFormat/>
    <w:rPr>
      <w:color w:val="800000"/>
      <w:u w:val="single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customStyle="1" w:styleId="Cabeceraypie">
    <w:name w:val="Cabecera y pie"/>
    <w:basedOn w:val="Normal"/>
    <w:qFormat/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customStyle="1" w:styleId="Contenidodelatabla">
    <w:name w:val="Contenido de la tabla"/>
    <w:basedOn w:val="Normal"/>
    <w:qFormat/>
    <w:pPr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245C96"/>
    <w:rPr>
      <w:rFonts w:ascii="Times New Roman" w:eastAsia="Times New Roman" w:hAnsi="Times New Roman" w:cs="Times New Roman"/>
      <w:b/>
      <w:bCs/>
      <w:szCs w:val="20"/>
      <w:lang w:val="es-EC" w:eastAsia="es-EC"/>
    </w:rPr>
  </w:style>
  <w:style w:type="paragraph" w:styleId="Prrafodelista">
    <w:name w:val="List Paragraph"/>
    <w:basedOn w:val="Normal"/>
    <w:uiPriority w:val="34"/>
    <w:qFormat/>
    <w:rsid w:val="00245C9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602C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4602CD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4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1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78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2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03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06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2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9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82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0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0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6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5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55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96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7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8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54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0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5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dUXWC0PzeBPHT7Aj4Z4jDi09xGQ==">AMUW2mXwJ8JMxbyCt5QtSi+LBwbqrlL35gVrR6MdGn+qgYQUe60P21ZioBSmUm6xsFROWORHyReStU+UP5iUbPVghoKE1sNPfGQkEuJJm8h96wxX08l/6t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2</Pages>
  <Words>255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 de Microsoft Office</dc:creator>
  <cp:lastModifiedBy>mrshifu879@gmail.com</cp:lastModifiedBy>
  <cp:revision>159</cp:revision>
  <cp:lastPrinted>2025-04-27T19:56:00Z</cp:lastPrinted>
  <dcterms:created xsi:type="dcterms:W3CDTF">2025-04-14T22:54:00Z</dcterms:created>
  <dcterms:modified xsi:type="dcterms:W3CDTF">2025-06-04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